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36F21E1E" w:rsidR="00A232A5" w:rsidRDefault="00E8577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February </w:t>
      </w:r>
      <w:r w:rsidR="000C5349">
        <w:rPr>
          <w:b/>
          <w:bCs/>
        </w:rPr>
        <w:t>26</w:t>
      </w:r>
      <w:r>
        <w:rPr>
          <w:b/>
          <w:bCs/>
        </w:rPr>
        <w:t>, 2024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7E8B10DE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0C5349">
        <w:rPr>
          <w:i/>
          <w:iCs/>
        </w:rPr>
        <w:t>February 12</w:t>
      </w:r>
      <w:r w:rsidR="00945410">
        <w:rPr>
          <w:i/>
          <w:iCs/>
        </w:rPr>
        <w:t>, 2024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78D3590A" w14:textId="5421EF00" w:rsidR="00030F3B" w:rsidRPr="00945410" w:rsidRDefault="00EF49B5" w:rsidP="009454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  <w:r w:rsidR="00030F3B" w:rsidRPr="00945410">
        <w:rPr>
          <w:bCs/>
        </w:rPr>
        <w:t>-</w:t>
      </w:r>
    </w:p>
    <w:p w14:paraId="4E308D59" w14:textId="438D12E2" w:rsidR="0047737D" w:rsidRDefault="000F696A" w:rsidP="00945410">
      <w:pPr>
        <w:ind w:left="360"/>
      </w:pPr>
      <w:r>
        <w:t>5.1 Life</w:t>
      </w:r>
      <w:r w:rsidR="00511466">
        <w:t xml:space="preserve"> House Corporation Tax Exempt Approval </w:t>
      </w:r>
      <w:r w:rsidR="00DC3D05">
        <w:t>-</w:t>
      </w:r>
    </w:p>
    <w:p w14:paraId="5A80DB58" w14:textId="77777777" w:rsidR="005A0206" w:rsidRDefault="005A0206" w:rsidP="00945410">
      <w:pPr>
        <w:ind w:left="360"/>
      </w:pPr>
    </w:p>
    <w:p w14:paraId="60290C5F" w14:textId="161A2E2A" w:rsidR="000F696A" w:rsidRDefault="000F696A" w:rsidP="00945410">
      <w:pPr>
        <w:ind w:left="360"/>
      </w:pPr>
      <w:r>
        <w:t xml:space="preserve">5.2 Jensen Baird- Engagement Letter </w:t>
      </w:r>
      <w:r w:rsidR="00DC3D05">
        <w:t>-</w:t>
      </w:r>
      <w:r>
        <w:t xml:space="preserve"> </w:t>
      </w:r>
    </w:p>
    <w:p w14:paraId="67228B3F" w14:textId="77777777" w:rsidR="005A0206" w:rsidRDefault="005A0206" w:rsidP="00945410">
      <w:pPr>
        <w:ind w:left="360"/>
      </w:pPr>
    </w:p>
    <w:p w14:paraId="0E53BF7E" w14:textId="42530CF6" w:rsidR="00CA33FF" w:rsidRDefault="00CA33FF" w:rsidP="00945410">
      <w:pPr>
        <w:ind w:left="360"/>
      </w:pPr>
      <w:r>
        <w:t>5.3 Oxford County Hazard Mitigation Plan</w:t>
      </w:r>
      <w:r w:rsidR="00DC3D05">
        <w:t xml:space="preserve"> -</w:t>
      </w:r>
    </w:p>
    <w:p w14:paraId="769EB551" w14:textId="77777777" w:rsidR="005A0206" w:rsidRDefault="005A0206" w:rsidP="00945410">
      <w:pPr>
        <w:ind w:left="360"/>
      </w:pPr>
    </w:p>
    <w:p w14:paraId="3C0989A6" w14:textId="0AC62002" w:rsidR="005A0206" w:rsidRDefault="005A0206" w:rsidP="00945410">
      <w:pPr>
        <w:ind w:left="360"/>
      </w:pPr>
      <w:r>
        <w:t>5.4 Lake Auburn Watershed Protection Commission (LAWPC) Appointment</w:t>
      </w:r>
      <w:r w:rsidR="00DC3D05">
        <w:t xml:space="preserve"> (Glen Holmes) -</w:t>
      </w:r>
    </w:p>
    <w:p w14:paraId="5C5A8F05" w14:textId="192D95E0" w:rsidR="00DC3D05" w:rsidRDefault="00DC3D05" w:rsidP="00945410">
      <w:pPr>
        <w:ind w:left="360"/>
      </w:pPr>
    </w:p>
    <w:p w14:paraId="7793E4BF" w14:textId="56B5895C" w:rsidR="00994C36" w:rsidRDefault="00DC3D05" w:rsidP="00945410">
      <w:pPr>
        <w:ind w:left="360"/>
      </w:pPr>
      <w:r>
        <w:t xml:space="preserve">5.5 Tax Acquired Property </w:t>
      </w:r>
      <w:r w:rsidR="00994C36">
        <w:t>–</w:t>
      </w:r>
    </w:p>
    <w:p w14:paraId="3CDF7EC4" w14:textId="77777777" w:rsidR="00994C36" w:rsidRDefault="00994C36" w:rsidP="00945410">
      <w:pPr>
        <w:ind w:left="360"/>
      </w:pPr>
    </w:p>
    <w:p w14:paraId="04DB6ACD" w14:textId="0A89C469" w:rsidR="00DC3D05" w:rsidRDefault="00994C36" w:rsidP="00945410">
      <w:pPr>
        <w:ind w:left="360"/>
      </w:pPr>
      <w:r>
        <w:t xml:space="preserve">5.6 Audit </w:t>
      </w:r>
      <w:r w:rsidR="00DC3D05">
        <w:t xml:space="preserve"> </w:t>
      </w:r>
    </w:p>
    <w:p w14:paraId="52D585E8" w14:textId="77777777" w:rsidR="00945410" w:rsidRDefault="00945410" w:rsidP="00945410">
      <w:pPr>
        <w:ind w:left="360"/>
      </w:pPr>
    </w:p>
    <w:p w14:paraId="2A3BFE01" w14:textId="77777777" w:rsidR="00945410" w:rsidRDefault="00945410" w:rsidP="00945410">
      <w:pPr>
        <w:ind w:left="360"/>
      </w:pPr>
    </w:p>
    <w:p w14:paraId="38CD0F72" w14:textId="18853288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  <w:r w:rsidR="009B2C6A">
        <w:rPr>
          <w:bCs/>
        </w:rPr>
        <w:t>-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CBE1E83" w:rsidR="00B10644" w:rsidRDefault="00EB210F" w:rsidP="00EE7F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945410">
        <w:rPr>
          <w:bCs/>
        </w:rPr>
        <w:t xml:space="preserve">SIGN WARRANTS </w:t>
      </w:r>
      <w:r w:rsidR="00450CCF" w:rsidRPr="00945410">
        <w:rPr>
          <w:bCs/>
        </w:rPr>
        <w:t>–</w:t>
      </w:r>
      <w:r w:rsidR="00931C27" w:rsidRPr="00945410">
        <w:rPr>
          <w:bCs/>
        </w:rPr>
        <w:t xml:space="preserve"> </w:t>
      </w:r>
      <w:r w:rsidR="00950B52" w:rsidRPr="00945410">
        <w:rPr>
          <w:bCs/>
        </w:rPr>
        <w:t xml:space="preserve"> </w:t>
      </w:r>
      <w:r w:rsidR="00945410">
        <w:rPr>
          <w:bCs/>
        </w:rPr>
        <w:t xml:space="preserve"> # </w:t>
      </w:r>
      <w:r w:rsidR="003B05ED">
        <w:rPr>
          <w:bCs/>
        </w:rPr>
        <w:t>4</w:t>
      </w:r>
      <w:r w:rsidR="00945410">
        <w:rPr>
          <w:bCs/>
        </w:rPr>
        <w:t>,</w:t>
      </w:r>
      <w:r w:rsidR="003B05ED">
        <w:rPr>
          <w:bCs/>
        </w:rPr>
        <w:t xml:space="preserve"> #5,</w:t>
      </w:r>
      <w:r w:rsidR="00945410">
        <w:rPr>
          <w:bCs/>
        </w:rPr>
        <w:t xml:space="preserve"> # PR</w:t>
      </w:r>
      <w:r w:rsidR="00DC3D05">
        <w:rPr>
          <w:bCs/>
        </w:rPr>
        <w:t>3</w:t>
      </w:r>
      <w:r w:rsidR="00945410">
        <w:rPr>
          <w:bCs/>
        </w:rPr>
        <w:t>, # PR</w:t>
      </w:r>
      <w:r w:rsidR="00DC3D05">
        <w:rPr>
          <w:bCs/>
        </w:rPr>
        <w:t>4</w:t>
      </w:r>
      <w:r w:rsidR="00945410">
        <w:rPr>
          <w:bCs/>
        </w:rPr>
        <w:t xml:space="preserve"> </w:t>
      </w: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0330651">
    <w:abstractNumId w:val="13"/>
  </w:num>
  <w:num w:numId="2" w16cid:durableId="572667871">
    <w:abstractNumId w:val="11"/>
  </w:num>
  <w:num w:numId="3" w16cid:durableId="1266765625">
    <w:abstractNumId w:val="16"/>
  </w:num>
  <w:num w:numId="4" w16cid:durableId="542014143">
    <w:abstractNumId w:val="3"/>
  </w:num>
  <w:num w:numId="5" w16cid:durableId="1588269694">
    <w:abstractNumId w:val="15"/>
  </w:num>
  <w:num w:numId="6" w16cid:durableId="1950777213">
    <w:abstractNumId w:val="2"/>
  </w:num>
  <w:num w:numId="7" w16cid:durableId="1104879583">
    <w:abstractNumId w:val="9"/>
  </w:num>
  <w:num w:numId="8" w16cid:durableId="2014800826">
    <w:abstractNumId w:val="0"/>
  </w:num>
  <w:num w:numId="9" w16cid:durableId="1682123655">
    <w:abstractNumId w:val="12"/>
  </w:num>
  <w:num w:numId="10" w16cid:durableId="186215809">
    <w:abstractNumId w:val="4"/>
  </w:num>
  <w:num w:numId="11" w16cid:durableId="1171021572">
    <w:abstractNumId w:val="10"/>
  </w:num>
  <w:num w:numId="12" w16cid:durableId="1294479642">
    <w:abstractNumId w:val="14"/>
  </w:num>
  <w:num w:numId="13" w16cid:durableId="511996585">
    <w:abstractNumId w:val="7"/>
  </w:num>
  <w:num w:numId="14" w16cid:durableId="190341386">
    <w:abstractNumId w:val="1"/>
  </w:num>
  <w:num w:numId="15" w16cid:durableId="1499341554">
    <w:abstractNumId w:val="8"/>
  </w:num>
  <w:num w:numId="16" w16cid:durableId="1595238273">
    <w:abstractNumId w:val="6"/>
  </w:num>
  <w:num w:numId="17" w16cid:durableId="202991237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DB5373-C29A-4F09-B815-F0355FAF8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98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Town Clerk</cp:lastModifiedBy>
  <cp:revision>7</cp:revision>
  <cp:lastPrinted>2023-04-24T15:42:00Z</cp:lastPrinted>
  <dcterms:created xsi:type="dcterms:W3CDTF">2024-02-16T15:05:00Z</dcterms:created>
  <dcterms:modified xsi:type="dcterms:W3CDTF">2024-02-2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